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553DC8" w14:textId="5E637051" w:rsidR="00E9076B" w:rsidRDefault="009A4D38" w:rsidP="003F02CC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</w:t>
      </w:r>
      <w:bookmarkStart w:id="0" w:name="_GoBack"/>
      <w:bookmarkEnd w:id="0"/>
      <w:r w:rsidR="00D34DF9">
        <w:t xml:space="preserve">ng Microsoft Word, this involves </w:t>
      </w:r>
      <w:r w:rsidR="004C3088">
        <w:t xml:space="preserve">modifying the styles listed in the styles panel (ctrl+shift+alt+s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1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1"/>
    </w:p>
    <w:p w14:paraId="0400889A" w14:textId="5D0DE4B8" w:rsidR="00E9076B" w:rsidRDefault="009A4D38" w:rsidP="006764A2">
      <w:pPr>
        <w:pStyle w:val="Heading2"/>
      </w:pPr>
      <w:bookmarkStart w:id="2" w:name="heading-2"/>
      <w:r>
        <w:t>Heading 2</w:t>
      </w:r>
      <w:bookmarkEnd w:id="2"/>
    </w:p>
    <w:p w14:paraId="2385392A" w14:textId="68ED3AC2" w:rsidR="00E9076B" w:rsidRDefault="009A4D38" w:rsidP="006764A2">
      <w:pPr>
        <w:pStyle w:val="Heading3"/>
      </w:pPr>
      <w:bookmarkStart w:id="3" w:name="heading-3"/>
      <w:r>
        <w:t>Heading 3</w:t>
      </w:r>
      <w:bookmarkEnd w:id="3"/>
    </w:p>
    <w:p w14:paraId="48EEC318" w14:textId="7ECC36F5" w:rsidR="00E9076B" w:rsidRDefault="009A4D38" w:rsidP="006764A2">
      <w:pPr>
        <w:pStyle w:val="Heading4"/>
      </w:pPr>
      <w:bookmarkStart w:id="4" w:name="heading-4"/>
      <w:r>
        <w:t>Heading 4</w:t>
      </w:r>
      <w:bookmarkEnd w:id="4"/>
    </w:p>
    <w:p w14:paraId="0ABF4A76" w14:textId="76F3417C" w:rsidR="00E9076B" w:rsidRDefault="009A4D38">
      <w:pPr>
        <w:pStyle w:val="Heading5"/>
      </w:pPr>
      <w:bookmarkStart w:id="5" w:name="heading-5"/>
      <w:r>
        <w:t>Heading 5</w:t>
      </w:r>
      <w:bookmarkEnd w:id="5"/>
    </w:p>
    <w:p w14:paraId="67984311" w14:textId="1EBA293E" w:rsidR="00E9076B" w:rsidRDefault="009A4D38" w:rsidP="006764A2">
      <w:pPr>
        <w:pStyle w:val="Heading6"/>
      </w:pPr>
      <w:bookmarkStart w:id="6" w:name="heading-6"/>
      <w:r>
        <w:t>Heading 6</w:t>
      </w:r>
      <w:bookmarkEnd w:id="6"/>
    </w:p>
    <w:p w14:paraId="5751D7D7" w14:textId="60E79DBC" w:rsidR="00E9076B" w:rsidRDefault="009A4D38" w:rsidP="007D46E5">
      <w:pPr>
        <w:pStyle w:val="Heading7"/>
      </w:pPr>
      <w:bookmarkStart w:id="7" w:name="heading-7"/>
      <w:r>
        <w:t>Heading 7</w:t>
      </w:r>
      <w:bookmarkEnd w:id="7"/>
    </w:p>
    <w:p w14:paraId="79D225D3" w14:textId="497DADEB" w:rsidR="00E9076B" w:rsidRDefault="009A4D38" w:rsidP="007D46E5">
      <w:pPr>
        <w:pStyle w:val="Heading8"/>
      </w:pPr>
      <w:bookmarkStart w:id="8" w:name="heading-8"/>
      <w:r>
        <w:t>Heading 8</w:t>
      </w:r>
      <w:bookmarkEnd w:id="8"/>
    </w:p>
    <w:p w14:paraId="0E01FDE0" w14:textId="2E5CE0F2" w:rsidR="00E9076B" w:rsidRDefault="009A4D38" w:rsidP="00816895">
      <w:pPr>
        <w:pStyle w:val="Heading9"/>
      </w:pPr>
      <w:bookmarkStart w:id="9" w:name="heading-9"/>
      <w:r>
        <w:t>Heading 9</w:t>
      </w:r>
      <w:bookmarkEnd w:id="9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r>
        <w:t>DefinitionTerm</w:t>
      </w:r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r>
        <w:t>DefinitionTerm</w:t>
      </w:r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2244FA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78EE56" w14:textId="77777777" w:rsidR="00580F9F" w:rsidRDefault="00580F9F">
      <w:pPr>
        <w:spacing w:before="0" w:after="0" w:line="240" w:lineRule="auto"/>
      </w:pPr>
      <w:r>
        <w:separator/>
      </w:r>
    </w:p>
  </w:endnote>
  <w:endnote w:type="continuationSeparator" w:id="0">
    <w:p w14:paraId="79ED2326" w14:textId="77777777" w:rsidR="00580F9F" w:rsidRDefault="00580F9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E88EF5" w14:textId="77777777" w:rsidR="00580F9F" w:rsidRDefault="00580F9F">
      <w:r>
        <w:separator/>
      </w:r>
    </w:p>
  </w:footnote>
  <w:footnote w:type="continuationSeparator" w:id="0">
    <w:p w14:paraId="079530D7" w14:textId="77777777" w:rsidR="00580F9F" w:rsidRDefault="00580F9F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0DB1"/>
    <w:rsid w:val="001A0A61"/>
    <w:rsid w:val="002244FA"/>
    <w:rsid w:val="002C0205"/>
    <w:rsid w:val="002E757C"/>
    <w:rsid w:val="00316091"/>
    <w:rsid w:val="00371FDE"/>
    <w:rsid w:val="003F02CC"/>
    <w:rsid w:val="00443643"/>
    <w:rsid w:val="0045149C"/>
    <w:rsid w:val="00484830"/>
    <w:rsid w:val="004C3088"/>
    <w:rsid w:val="004E29B3"/>
    <w:rsid w:val="00580F9F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er5028384</cp:lastModifiedBy>
  <cp:revision>31</cp:revision>
  <dcterms:created xsi:type="dcterms:W3CDTF">2017-12-27T05:22:00Z</dcterms:created>
  <dcterms:modified xsi:type="dcterms:W3CDTF">2021-12-31T20:38:00Z</dcterms:modified>
</cp:coreProperties>
</file>